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)การทดสอบเตรียมความพร้อมระบบถอดความเสียงราชภัฏสกลนคร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0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ฮัลโหลค่ะ อะไรนะ ไม่ขึ้น เดี๋ยวดูก่อน ล่ามได้ยินแล้วนะคะ ขึ้นแล้วค่ะ ร้องว่า สาเหตุของปัญหา เครื่องแฮงค์ สามารถแบ่งแยกประเภทของคอมพิวเตอร์เกิดอาการแฮงค์ได้ 2 ประเภท คือ 1. ฮาร์ตแวร์ 2.ซอฟต์แวร์ และระบบปฏิบัติการ สาเหตุจากฮาร์ดแวร์ ได้แก่ 1. ความไม่เข้ากันของอุปกรณ์แต่ละตัว ปัญหานี้มักเกิดกับผู้ซื้อคอมพิวเตอร์ชิ้นส่วนประกอบ ซึ่งอาการแฮงค์เหล่านี้จะเกิดขึ้นตั้งแต่เราใช้เครื่องครั้งแรก และอาจจะเปิดเครื่องมาเฉย ๆ แล้วก็แฮงค์ไป ใช้งานนิด ๆ หน่อย ๆ แล้วก็แฮงค์ ถ้าอาการหนักหน่อย อาจจะถึงขั้นไม่สามารถใช้เครื่องได้เลย ต้นทางของปัญหานี้เกิดจากการที่เราขาดการศึกษาเรื่องฮาร์ดแวร์ที่เอามาประกอบเครื่องของเรา อีกทั้งอาจะเป็นไปได้ที่ผู้ขายนำอุปกรณ์คุณภาพต่ำมาประกอบ โดยที่มีราคาถูกมาขายให้เราก็ได้ สาเหตุจองปัญหาเครื่องแฮงก์ วิธีแก้ไขปัญหา ก็ควรจะเลิกใช้คอมพิวเตอร์แบรนด์เนมจะดีกว่ามีแบรนด์ก็พอมั้ง แต่ถ้าเกิดเราขัดสนปัญหาทางการเงิน เราควรจะศึกษาผ่านการอ่านหนังสือหรือถามจากบุคคลที่รู้จักที่ผ่านการใช้คอมพิวเตอร์มาแล้ว การศึกษาก่อนการตัดสินใจซื้อจะเป็นประโยชน์ต่อตัวคุณและกระเป๋าเงินของคุณก็จะถูกใช้อย่างมีคุณค่าด้วย 2. ไดป์เวอร์ล้าสมัย ไดร์ฟเวอร์ล้าสมัย ไดร์เวอร์ คือ ซอฟต์แวร์ที่ทำหน้าที่หรือเชื่อมโยงจากโปรแกรมประยุหรือระบบปฏิบัติการหรือระบบเครื่องคอมพิวเตอร์มีการพัฒนาอย่างรวดเร็ว ถ้าพูดเร็วไปมันก็ อันนี้ไม่ทัน มันอาจจะรวน ๆ ไป ไม่ฉันไม่พูดมันรวน มันพูด มันพิมพ์ตามฉันพูด อยากทดสอบไง เวลาเราพูดเร็ว ๆ รวน ๆ มันจะแปลทันไหม เริ่มหิวข้าวแล้วล่ะ ชื่อของเครื่อง ถ้าทดสอบอันนี้เสร็จแล้ว ฮัลโหลค่ะแม่ ถ้าระบบโอเคแล้วเราก็… ถอดความ ถอดความได้ยินเสียง… มาแล้ว ๆ ยัง ชวนเขาไปกินข้าวแล้วบ่</w:t>
      </w:r>
    </w:p>
    <w:p>
      <w:pPr>
        <w:pStyle w:val="BodyText"/>
      </w:pPr>
      <w:r>
        <w:t xml:space="preserve">(เจ้าหน้าที่) สงสัยเขาไปกินข้าวแล้วมั้ง หิวข้าวแล้ว อะไรนะ อยากได้ยินเสียงหรือ อยู่ไหนนะ อ๋อ เมาส์หายไปไหนนี่ Youtuber เราต้องเปิดอะไรเยอะ ๆ แล้วล่ะ ไม่ได้ยินเสียงพูด เรามาถึงร้านยำที่บอกเลยว่า ดังที่สุด กากากา</w:t>
      </w:r>
    </w:p>
    <w:p>
      <w:pPr>
        <w:pStyle w:val="BodyText"/>
      </w:pPr>
      <w:r>
        <w:t xml:space="preserve">[เสียงดนตรี] ต้องบอกตอนกลางคืนแต่ร้านนี้เขาไม่ได้เปิดตอนกลางคืน เขาหมดก่อน พรุ่งนี้จะไป ตั้งแต่ตอนบ่ายเลย เป็นยำที่ตอนนี้เป็นกระแสที่สุดก็ว่าได้นะ ว่าได้เลยแล้วคนต่อแถวเยอะมาก // ชื่อเมนูอะไร // ยำยกรถ ยกอะไรน่ะ ยกรถไม่ขายยำแล้ว จะพาไปดูว่ามีอะไรบ้าง พาไป อยากกินหรือเปล่า ๆ // อยากกิน ทำงานเหนื่อย ๆ แบบนี้ มื้อสุดท้ายของวัน อยากจะนอน บอกเลยนะครับ กินอะไรอุ่น ๆ ฟิน ๆ แบบนี้ ชาบูครับ ชาบูอุ่น // ชาบูเป็นหม้อเลย</w:t>
      </w:r>
    </w:p>
    <w:p>
      <w:pPr>
        <w:pStyle w:val="BodyText"/>
      </w:pPr>
      <w:r>
        <w:t xml:space="preserve">[เสียงดนตรี] ที่ผมกินอยู่นะครับ เป็นชาบูน้ำดำ แล้วต้องบอกว่าทำเองด้วย // เก่งขนาดนั้นเลยหรือ // แนะนำคนดูดีกว่า นี่ฟ้าไทยนะครับ น้ำซุปชาบูเข้มข้นนะครับผม เดี๋ยวผมลองชิมน้ำให้ดู รสชาติบอกเลยกลมกล่อมมาก หวานสไตล์ญี่ปุ่นแบบดั้งเดิมเลย ได้กลิ่นซีอิ๊วญี่ปุ่นนะครับ แล้วก็มิรินด้วย คือ กลิ่นนี่สัมผัสได้นะ ที่จริงเราไม่ต้องเตรียมอะไรให้มันยุ่งยากเลยนะ เพราะการทำน้ำซุปมันต้องเตรียมของเยอะใช่หรือเปล่า แต่ทำง่ายเลยนะครับผม ก็ไม่ยุ่งยาก ทำที่ไหนก็สบาย ไม่ยุ่งยากด้วย ส่วนวิธีทำนี่ ก็ง่าย ๆ นะครับ และรอน้ำให้เดือดแบบนี้ แล้วก็ตัดซอง ก็ฉีกซองนะ แล้วก็ผสมน้ำลงไปในหม้ออีกที แล้วก็คนให้เข้ากันก่อนนะครับผม พอเข้าเสร็จนะ เราก็ใส่เนื้อผักและสัตว์ที่อยากกินได้เลย ต้องบอกเลยแค่นี้ก็จบอร่อยพร้อมทาน จริง ๆ ผมก็แนะนำนะครับ เราควรจะมีฟ้าไทยน้ำพริกชาบูเข้มข้นติดบ้านไว้นะ เพราะมันสะดวกนะครับ ก็หาซื้อได้ที่บิ๊กซี แม็กโค โลตัส FOODLAND นะครับ ก็มี แล้วก็ Supermarket ก็มีขายนะครับผม สะดวกจริง ๆ กินให้เสร็จก่อน ไปนอน แล้วเดี๋ยวพรุ่งนี้เจอกันที่ร้านยำน่ะ ร้านยำที่โด่งดังในตอนนี้นะ ทุกวัน Uniliver ทำสิ่งดี ๆ ให้สังคม ทุก ๆ คำ ทุก ๆ การซัก ทุก ๆ รสชาติ ทุก ๆ วัน ทุก ๆ วัน ซันซิลสร้างโอกาสให้รุ่นใหม่ Uniliver กลับมาในรูปแบบใหม่ โยเกิร์ต กับเจลลี่ แนวข้อสอบ ไม่สิทดสอบก่อน เราจะหารูปที่เป็นภาษามือแล้วก็ถามใน Choice ว่ามันคืออะไร เหมือนเอามาจากชีตภาษามือใช่ไหม มันจะมีรูปภาษามือเกี่ยวกับคอมพิวเตอร์ ก็พิมพ์ต่อไปนี่ล่ามน่ะ ภาษามือค่ะ อย่างนี้เลยแล้วกัน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)การทดสอบเตรียมความพร้อมระบบถอดความเสียงราชภัฏสกลนคร</dc:title>
  <dc:creator/>
  <cp:keywords/>
  <dcterms:created xsi:type="dcterms:W3CDTF">2022-06-02T05:04:21Z</dcterms:created>
  <dcterms:modified xsi:type="dcterms:W3CDTF">2022-06-02T05:0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 มิถุนายน 2565 เวลา 11.03 น.</vt:lpwstr>
  </property>
  <property fmtid="{D5CDD505-2E9C-101B-9397-08002B2CF9AE}" pid="3" name="subtitle">
    <vt:lpwstr/>
  </property>
</Properties>
</file>